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50F754" w14:textId="7B25F4B5" w:rsidR="00713067" w:rsidRPr="00D01BFD" w:rsidRDefault="00D01BFD" w:rsidP="002D1E98">
      <w:pPr>
        <w:pStyle w:val="Heading2"/>
        <w:spacing w:line="412" w:lineRule="auto"/>
        <w:ind w:left="360" w:firstLine="60"/>
        <w:jc w:val="center"/>
        <w:rPr>
          <w:rFonts w:ascii="Times New Roman" w:hAnsi="Times New Roman" w:cs="Times New Roman"/>
          <w:spacing w:val="-2"/>
        </w:rPr>
      </w:pPr>
      <w:r w:rsidRPr="00D01BFD">
        <w:rPr>
          <w:rFonts w:ascii="Times New Roman" w:hAnsi="Times New Roman" w:cs="Times New Roman"/>
          <w:spacing w:val="-2"/>
          <w:kern w:val="0"/>
          <w:sz w:val="28"/>
          <w:szCs w:val="28"/>
        </w:rPr>
        <w:t>Integrated analysis of the volt</w:t>
      </w:r>
      <w:bookmarkStart w:id="0" w:name="_GoBack"/>
      <w:bookmarkEnd w:id="0"/>
      <w:r w:rsidRPr="00D01BFD">
        <w:rPr>
          <w:rFonts w:ascii="Times New Roman" w:hAnsi="Times New Roman" w:cs="Times New Roman"/>
          <w:spacing w:val="-2"/>
          <w:kern w:val="0"/>
          <w:sz w:val="28"/>
          <w:szCs w:val="28"/>
        </w:rPr>
        <w:t>age-gated potassium channel-associated gene KCNH2 across cancers</w:t>
      </w:r>
      <w:r w:rsidR="002B6C3A" w:rsidRPr="00D01BFD">
        <w:rPr>
          <w:rFonts w:ascii="Times New Roman" w:hAnsi="Times New Roman" w:cs="Times New Roman"/>
          <w:spacing w:val="-2"/>
        </w:rPr>
        <w:t xml:space="preserve"> </w:t>
      </w:r>
    </w:p>
    <w:p w14:paraId="0FBE7529" w14:textId="77777777" w:rsidR="00713067" w:rsidRDefault="00713067">
      <w:pPr>
        <w:widowControl/>
        <w:jc w:val="left"/>
      </w:pPr>
    </w:p>
    <w:p w14:paraId="07673B21" w14:textId="77777777" w:rsidR="00713067" w:rsidRDefault="00713067">
      <w:pPr>
        <w:widowControl/>
        <w:jc w:val="left"/>
      </w:pPr>
    </w:p>
    <w:p w14:paraId="74155C7E" w14:textId="77777777" w:rsidR="00713067" w:rsidRDefault="00713067">
      <w:pPr>
        <w:widowControl/>
        <w:jc w:val="left"/>
      </w:pPr>
    </w:p>
    <w:p w14:paraId="2FD0B6FD" w14:textId="77777777" w:rsidR="00713067" w:rsidRDefault="00713067">
      <w:pPr>
        <w:widowControl/>
        <w:jc w:val="left"/>
      </w:pPr>
    </w:p>
    <w:p w14:paraId="19F73959" w14:textId="77777777" w:rsidR="00713067" w:rsidRDefault="00713067">
      <w:pPr>
        <w:widowControl/>
        <w:jc w:val="left"/>
      </w:pPr>
    </w:p>
    <w:p w14:paraId="007AC99A" w14:textId="77777777" w:rsidR="00713067" w:rsidRDefault="00713067">
      <w:pPr>
        <w:widowControl/>
        <w:jc w:val="left"/>
      </w:pPr>
    </w:p>
    <w:p w14:paraId="6BDF0671" w14:textId="77777777" w:rsidR="00713067" w:rsidRDefault="00713067">
      <w:pPr>
        <w:widowControl/>
        <w:jc w:val="left"/>
      </w:pPr>
    </w:p>
    <w:p w14:paraId="35ABDC49" w14:textId="77777777" w:rsidR="00713067" w:rsidRDefault="00713067">
      <w:pPr>
        <w:widowControl/>
        <w:jc w:val="left"/>
      </w:pPr>
    </w:p>
    <w:p w14:paraId="49751EFB" w14:textId="77777777" w:rsidR="00713067" w:rsidRDefault="00713067">
      <w:pPr>
        <w:widowControl/>
        <w:jc w:val="left"/>
      </w:pPr>
    </w:p>
    <w:p w14:paraId="4786FFCB" w14:textId="77777777" w:rsidR="00713067" w:rsidRDefault="00713067">
      <w:pPr>
        <w:widowControl/>
        <w:jc w:val="left"/>
      </w:pPr>
    </w:p>
    <w:p w14:paraId="7591331F" w14:textId="77777777" w:rsidR="00713067" w:rsidRDefault="00713067" w:rsidP="00713067">
      <w:pPr>
        <w:spacing w:line="360" w:lineRule="auto"/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SUPPLEMENTAL MATERIAL</w:t>
      </w:r>
    </w:p>
    <w:p w14:paraId="6C251728" w14:textId="3FE822AC" w:rsidR="006A512F" w:rsidRDefault="006A512F" w:rsidP="00713067">
      <w:pPr>
        <w:widowControl/>
        <w:jc w:val="center"/>
      </w:pPr>
      <w:r>
        <w:br w:type="page"/>
      </w:r>
    </w:p>
    <w:p w14:paraId="3213FCDF" w14:textId="102177E3" w:rsidR="006A512F" w:rsidRDefault="004B763A">
      <w:r>
        <w:rPr>
          <w:noProof/>
          <w:lang w:val="en-IN" w:eastAsia="en-IN"/>
        </w:rPr>
        <w:lastRenderedPageBreak/>
        <w:drawing>
          <wp:inline distT="0" distB="0" distL="0" distR="0" wp14:anchorId="6F00ED65" wp14:editId="5392134D">
            <wp:extent cx="5278120" cy="552958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52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C39B9" w14:textId="07A93922" w:rsidR="004B763A" w:rsidRDefault="006A512F" w:rsidP="006A512F">
      <w:pPr>
        <w:pStyle w:val="Heading1"/>
        <w:spacing w:line="240" w:lineRule="auto"/>
        <w:rPr>
          <w:b w:val="0"/>
          <w:bCs w:val="0"/>
          <w:sz w:val="21"/>
          <w:szCs w:val="21"/>
        </w:rPr>
      </w:pPr>
      <w:r>
        <w:rPr>
          <w:sz w:val="21"/>
          <w:szCs w:val="21"/>
        </w:rPr>
        <w:t xml:space="preserve">Fig. </w:t>
      </w:r>
      <w:r>
        <w:rPr>
          <w:rFonts w:hint="eastAsia"/>
          <w:sz w:val="21"/>
          <w:szCs w:val="21"/>
        </w:rPr>
        <w:t>S</w:t>
      </w:r>
      <w:r>
        <w:rPr>
          <w:sz w:val="21"/>
          <w:szCs w:val="21"/>
        </w:rPr>
        <w:t xml:space="preserve">1 </w:t>
      </w:r>
      <w:r>
        <w:rPr>
          <w:rFonts w:hint="eastAsia"/>
          <w:sz w:val="21"/>
          <w:szCs w:val="21"/>
        </w:rPr>
        <w:t>S</w:t>
      </w:r>
      <w:r w:rsidRPr="006A512F">
        <w:rPr>
          <w:sz w:val="21"/>
          <w:szCs w:val="21"/>
        </w:rPr>
        <w:t xml:space="preserve">urvival </w:t>
      </w:r>
      <w:r>
        <w:rPr>
          <w:rFonts w:hint="eastAsia"/>
          <w:sz w:val="21"/>
          <w:szCs w:val="21"/>
        </w:rPr>
        <w:t>analysis</w:t>
      </w:r>
      <w:r>
        <w:rPr>
          <w:sz w:val="21"/>
          <w:szCs w:val="21"/>
        </w:rPr>
        <w:t xml:space="preserve"> </w:t>
      </w:r>
      <w:r w:rsidRPr="006A512F">
        <w:rPr>
          <w:sz w:val="21"/>
          <w:szCs w:val="21"/>
        </w:rPr>
        <w:t>of</w:t>
      </w:r>
      <w:r>
        <w:rPr>
          <w:sz w:val="21"/>
          <w:szCs w:val="21"/>
        </w:rPr>
        <w:t xml:space="preserve"> KCNH2 expression </w:t>
      </w:r>
      <w:r>
        <w:rPr>
          <w:rFonts w:hint="eastAsia"/>
          <w:sz w:val="21"/>
          <w:szCs w:val="21"/>
        </w:rPr>
        <w:t>in</w:t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pan-cancer</w:t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by</w:t>
      </w:r>
      <w:r w:rsidRPr="006A512F">
        <w:rPr>
          <w:sz w:val="21"/>
          <w:szCs w:val="21"/>
        </w:rPr>
        <w:t xml:space="preserve"> univariate Cox regression </w:t>
      </w:r>
      <w:r>
        <w:rPr>
          <w:rFonts w:hint="eastAsia"/>
          <w:sz w:val="21"/>
          <w:szCs w:val="21"/>
        </w:rPr>
        <w:t>model</w:t>
      </w:r>
      <w:r w:rsidRPr="006A512F">
        <w:rPr>
          <w:sz w:val="21"/>
          <w:szCs w:val="21"/>
        </w:rPr>
        <w:t xml:space="preserve">. </w:t>
      </w:r>
      <w:r w:rsidRPr="006A512F">
        <w:rPr>
          <w:b w:val="0"/>
          <w:bCs w:val="0"/>
          <w:sz w:val="21"/>
          <w:szCs w:val="21"/>
        </w:rPr>
        <w:t>HR &gt; 1 indicates that it serves as a risk factor for patient</w:t>
      </w:r>
      <w:r w:rsidR="00E2059A">
        <w:rPr>
          <w:b w:val="0"/>
          <w:bCs w:val="0"/>
          <w:sz w:val="21"/>
          <w:szCs w:val="21"/>
        </w:rPr>
        <w:t>s'</w:t>
      </w:r>
      <w:r w:rsidRPr="006A512F">
        <w:rPr>
          <w:b w:val="0"/>
          <w:bCs w:val="0"/>
          <w:sz w:val="21"/>
          <w:szCs w:val="21"/>
        </w:rPr>
        <w:t xml:space="preserve"> survival. </w:t>
      </w:r>
      <w:r w:rsidRPr="00E80C56">
        <w:rPr>
          <w:rFonts w:hint="eastAsia"/>
          <w:b w:val="0"/>
          <w:bCs w:val="0"/>
          <w:sz w:val="21"/>
          <w:szCs w:val="21"/>
        </w:rPr>
        <w:t>9</w:t>
      </w:r>
      <w:r w:rsidRPr="00E80C56">
        <w:rPr>
          <w:b w:val="0"/>
          <w:bCs w:val="0"/>
          <w:sz w:val="21"/>
          <w:szCs w:val="21"/>
        </w:rPr>
        <w:t>5</w:t>
      </w:r>
      <w:r w:rsidRPr="00E80C56">
        <w:rPr>
          <w:rFonts w:hint="eastAsia"/>
          <w:b w:val="0"/>
          <w:bCs w:val="0"/>
          <w:sz w:val="21"/>
          <w:szCs w:val="21"/>
        </w:rPr>
        <w:t>%CI</w:t>
      </w:r>
      <w:r w:rsidRPr="00E80C56">
        <w:rPr>
          <w:rFonts w:hint="eastAsia"/>
          <w:b w:val="0"/>
          <w:bCs w:val="0"/>
          <w:sz w:val="21"/>
          <w:szCs w:val="21"/>
        </w:rPr>
        <w:t>，</w:t>
      </w:r>
      <w:r w:rsidRPr="00E80C56">
        <w:rPr>
          <w:b w:val="0"/>
          <w:bCs w:val="0"/>
          <w:sz w:val="21"/>
          <w:szCs w:val="21"/>
        </w:rPr>
        <w:t>95% confidence interval</w:t>
      </w:r>
      <w:r w:rsidRPr="00E80C56">
        <w:rPr>
          <w:rFonts w:hint="eastAsia"/>
          <w:b w:val="0"/>
          <w:bCs w:val="0"/>
          <w:sz w:val="21"/>
          <w:szCs w:val="21"/>
        </w:rPr>
        <w:t>.</w:t>
      </w:r>
    </w:p>
    <w:p w14:paraId="5326B43C" w14:textId="0873891E" w:rsidR="006A512F" w:rsidRPr="004B763A" w:rsidRDefault="004B763A" w:rsidP="004B763A">
      <w:pPr>
        <w:widowControl/>
        <w:jc w:val="left"/>
        <w:rPr>
          <w:kern w:val="44"/>
          <w:szCs w:val="21"/>
        </w:rPr>
      </w:pPr>
      <w:r>
        <w:rPr>
          <w:b/>
          <w:bCs/>
          <w:szCs w:val="21"/>
        </w:rPr>
        <w:br w:type="page"/>
      </w:r>
    </w:p>
    <w:p w14:paraId="23B5CFB9" w14:textId="77777777" w:rsidR="004B763A" w:rsidRDefault="004B763A">
      <w:pPr>
        <w:widowControl/>
        <w:jc w:val="left"/>
        <w:rPr>
          <w:b/>
          <w:bCs/>
          <w:szCs w:val="21"/>
        </w:rPr>
      </w:pPr>
      <w:r>
        <w:rPr>
          <w:b/>
          <w:bCs/>
          <w:noProof/>
          <w:szCs w:val="21"/>
          <w:lang w:val="en-IN" w:eastAsia="en-IN"/>
        </w:rPr>
        <w:lastRenderedPageBreak/>
        <w:drawing>
          <wp:inline distT="0" distB="0" distL="0" distR="0" wp14:anchorId="31726EFC" wp14:editId="1CBE100A">
            <wp:extent cx="5278120" cy="2094230"/>
            <wp:effectExtent l="0" t="0" r="0" b="127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09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185F8" w14:textId="3A559CD8" w:rsidR="004B763A" w:rsidRDefault="004B763A" w:rsidP="004B763A">
      <w:pPr>
        <w:pStyle w:val="Heading1"/>
        <w:spacing w:line="240" w:lineRule="auto"/>
        <w:rPr>
          <w:b w:val="0"/>
          <w:bCs w:val="0"/>
          <w:sz w:val="21"/>
          <w:szCs w:val="21"/>
        </w:rPr>
      </w:pPr>
      <w:r>
        <w:rPr>
          <w:sz w:val="21"/>
          <w:szCs w:val="21"/>
        </w:rPr>
        <w:t xml:space="preserve">Fig. </w:t>
      </w:r>
      <w:r>
        <w:rPr>
          <w:rFonts w:hint="eastAsia"/>
          <w:sz w:val="21"/>
          <w:szCs w:val="21"/>
        </w:rPr>
        <w:t>S</w:t>
      </w:r>
      <w:r>
        <w:rPr>
          <w:sz w:val="21"/>
          <w:szCs w:val="21"/>
        </w:rPr>
        <w:t xml:space="preserve">2 </w:t>
      </w:r>
      <w:r w:rsidR="002A0F67">
        <w:rPr>
          <w:rFonts w:hint="eastAsia"/>
          <w:sz w:val="21"/>
          <w:szCs w:val="21"/>
        </w:rPr>
        <w:t>M</w:t>
      </w:r>
      <w:r w:rsidR="002A0F67" w:rsidRPr="00FF3F13">
        <w:rPr>
          <w:sz w:val="21"/>
          <w:szCs w:val="21"/>
        </w:rPr>
        <w:t>utational landscape</w:t>
      </w:r>
      <w:r w:rsidR="002A0F67">
        <w:rPr>
          <w:sz w:val="21"/>
          <w:szCs w:val="21"/>
        </w:rPr>
        <w:t xml:space="preserve"> </w:t>
      </w:r>
      <w:r w:rsidR="002A0F67" w:rsidRPr="002A0F67">
        <w:rPr>
          <w:sz w:val="21"/>
          <w:szCs w:val="21"/>
        </w:rPr>
        <w:t>of KCNH2 full-length channel in different tumor types</w:t>
      </w:r>
      <w:r w:rsidRPr="00E80C56">
        <w:rPr>
          <w:rFonts w:hint="eastAsia"/>
          <w:b w:val="0"/>
          <w:bCs w:val="0"/>
          <w:sz w:val="21"/>
          <w:szCs w:val="21"/>
        </w:rPr>
        <w:t>.</w:t>
      </w:r>
      <w:r w:rsidR="00713067">
        <w:rPr>
          <w:b w:val="0"/>
          <w:bCs w:val="0"/>
          <w:sz w:val="21"/>
          <w:szCs w:val="21"/>
        </w:rPr>
        <w:t xml:space="preserve"> </w:t>
      </w:r>
      <w:r w:rsidR="00713067" w:rsidRPr="00713067">
        <w:rPr>
          <w:b w:val="0"/>
          <w:bCs w:val="0"/>
          <w:sz w:val="21"/>
          <w:szCs w:val="21"/>
        </w:rPr>
        <w:t xml:space="preserve">The </w:t>
      </w:r>
      <w:proofErr w:type="spellStart"/>
      <w:r w:rsidR="00713067" w:rsidRPr="00713067">
        <w:rPr>
          <w:b w:val="0"/>
          <w:bCs w:val="0"/>
          <w:sz w:val="21"/>
          <w:szCs w:val="21"/>
        </w:rPr>
        <w:t>hERG</w:t>
      </w:r>
      <w:proofErr w:type="spellEnd"/>
      <w:r w:rsidR="00713067" w:rsidRPr="00713067">
        <w:rPr>
          <w:b w:val="0"/>
          <w:bCs w:val="0"/>
          <w:sz w:val="21"/>
          <w:szCs w:val="21"/>
        </w:rPr>
        <w:t xml:space="preserve"> full-length channel protein contains 1159 amino acids, with the majority of the single nucleotide variant (SNV) sites locali</w:t>
      </w:r>
      <w:r w:rsidR="00713067">
        <w:rPr>
          <w:b w:val="0"/>
          <w:bCs w:val="0"/>
          <w:sz w:val="21"/>
          <w:szCs w:val="21"/>
        </w:rPr>
        <w:t>z</w:t>
      </w:r>
      <w:r w:rsidR="00713067" w:rsidRPr="00713067">
        <w:rPr>
          <w:b w:val="0"/>
          <w:bCs w:val="0"/>
          <w:sz w:val="21"/>
          <w:szCs w:val="21"/>
        </w:rPr>
        <w:t>ed to its transmembrane fragments.</w:t>
      </w:r>
    </w:p>
    <w:p w14:paraId="088F0FC7" w14:textId="77777777" w:rsidR="004B763A" w:rsidRDefault="004B763A">
      <w:pPr>
        <w:widowControl/>
        <w:jc w:val="left"/>
        <w:rPr>
          <w:b/>
          <w:bCs/>
          <w:szCs w:val="21"/>
        </w:rPr>
      </w:pPr>
      <w:r>
        <w:rPr>
          <w:b/>
          <w:bCs/>
          <w:szCs w:val="21"/>
        </w:rPr>
        <w:br w:type="page"/>
      </w:r>
    </w:p>
    <w:p w14:paraId="0BE73533" w14:textId="77777777" w:rsidR="002A0F67" w:rsidRDefault="004B763A" w:rsidP="004B763A">
      <w:pPr>
        <w:widowControl/>
        <w:jc w:val="left"/>
        <w:rPr>
          <w:b/>
          <w:bCs/>
          <w:szCs w:val="21"/>
        </w:rPr>
      </w:pPr>
      <w:r>
        <w:rPr>
          <w:b/>
          <w:bCs/>
          <w:noProof/>
          <w:szCs w:val="21"/>
          <w:lang w:val="en-IN" w:eastAsia="en-IN"/>
        </w:rPr>
        <w:lastRenderedPageBreak/>
        <w:drawing>
          <wp:inline distT="0" distB="0" distL="0" distR="0" wp14:anchorId="2BC704C8" wp14:editId="0E576D19">
            <wp:extent cx="5278120" cy="4495165"/>
            <wp:effectExtent l="0" t="0" r="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449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54600" w14:textId="77777777" w:rsidR="00467E71" w:rsidRDefault="002A0F67" w:rsidP="00467E71">
      <w:pPr>
        <w:pStyle w:val="Heading1"/>
        <w:spacing w:line="240" w:lineRule="auto"/>
        <w:rPr>
          <w:b w:val="0"/>
          <w:bCs w:val="0"/>
          <w:sz w:val="21"/>
          <w:szCs w:val="21"/>
        </w:rPr>
      </w:pPr>
      <w:r>
        <w:rPr>
          <w:sz w:val="21"/>
          <w:szCs w:val="21"/>
        </w:rPr>
        <w:t xml:space="preserve">Fig. S3 </w:t>
      </w:r>
      <w:r w:rsidRPr="002A0F67">
        <w:rPr>
          <w:sz w:val="21"/>
          <w:szCs w:val="21"/>
        </w:rPr>
        <w:t>KCNH2 expression levels in different tumor TNM stages</w:t>
      </w:r>
      <w:r>
        <w:rPr>
          <w:rFonts w:hint="eastAsia"/>
          <w:sz w:val="21"/>
          <w:szCs w:val="21"/>
        </w:rPr>
        <w:t>.</w:t>
      </w:r>
      <w:r>
        <w:rPr>
          <w:sz w:val="21"/>
          <w:szCs w:val="21"/>
        </w:rPr>
        <w:t xml:space="preserve"> (A)</w:t>
      </w:r>
      <w:r w:rsidRPr="002A0F67">
        <w:rPr>
          <w:color w:val="77C9FF"/>
          <w:sz w:val="27"/>
          <w:szCs w:val="27"/>
          <w:bdr w:val="none" w:sz="0" w:space="0" w:color="auto" w:frame="1"/>
          <w:shd w:val="clear" w:color="auto" w:fill="FFFFFF"/>
        </w:rPr>
        <w:t xml:space="preserve"> </w:t>
      </w:r>
      <w:r w:rsidRPr="002A0F67">
        <w:rPr>
          <w:b w:val="0"/>
          <w:bCs w:val="0"/>
          <w:sz w:val="21"/>
          <w:szCs w:val="21"/>
        </w:rPr>
        <w:t>T staging</w:t>
      </w:r>
      <w:r w:rsidRPr="002A0F67">
        <w:rPr>
          <w:b w:val="0"/>
          <w:bCs w:val="0"/>
          <w:i/>
          <w:iCs/>
          <w:sz w:val="27"/>
          <w:szCs w:val="27"/>
          <w:shd w:val="clear" w:color="auto" w:fill="FFFFFF"/>
        </w:rPr>
        <w:t>.</w:t>
      </w:r>
      <w:r>
        <w:rPr>
          <w:sz w:val="21"/>
          <w:szCs w:val="21"/>
        </w:rPr>
        <w:t xml:space="preserve"> (B)</w:t>
      </w:r>
      <w:r w:rsidRPr="002A0F67">
        <w:rPr>
          <w:color w:val="77C9FF"/>
          <w:sz w:val="27"/>
          <w:szCs w:val="27"/>
          <w:bdr w:val="none" w:sz="0" w:space="0" w:color="auto" w:frame="1"/>
          <w:shd w:val="clear" w:color="auto" w:fill="FFFFFF"/>
        </w:rPr>
        <w:t xml:space="preserve"> </w:t>
      </w:r>
      <w:r>
        <w:rPr>
          <w:b w:val="0"/>
          <w:bCs w:val="0"/>
          <w:sz w:val="21"/>
          <w:szCs w:val="21"/>
        </w:rPr>
        <w:t>N</w:t>
      </w:r>
      <w:r w:rsidRPr="002A0F67">
        <w:rPr>
          <w:b w:val="0"/>
          <w:bCs w:val="0"/>
          <w:sz w:val="21"/>
          <w:szCs w:val="21"/>
        </w:rPr>
        <w:t> staging.</w:t>
      </w:r>
      <w:r>
        <w:rPr>
          <w:sz w:val="21"/>
          <w:szCs w:val="21"/>
        </w:rPr>
        <w:t xml:space="preserve"> (C)</w:t>
      </w:r>
      <w:r w:rsidRPr="002A0F67">
        <w:rPr>
          <w:color w:val="77C9FF"/>
          <w:sz w:val="27"/>
          <w:szCs w:val="27"/>
          <w:bdr w:val="none" w:sz="0" w:space="0" w:color="auto" w:frame="1"/>
          <w:shd w:val="clear" w:color="auto" w:fill="FFFFFF"/>
        </w:rPr>
        <w:t xml:space="preserve"> </w:t>
      </w:r>
      <w:r w:rsidRPr="002A0F67">
        <w:rPr>
          <w:b w:val="0"/>
          <w:bCs w:val="0"/>
          <w:sz w:val="21"/>
          <w:szCs w:val="21"/>
        </w:rPr>
        <w:t>M staging.</w:t>
      </w:r>
      <w:r w:rsidR="00467E71">
        <w:rPr>
          <w:b w:val="0"/>
          <w:bCs w:val="0"/>
          <w:sz w:val="21"/>
          <w:szCs w:val="21"/>
        </w:rPr>
        <w:t xml:space="preserve"> *</w:t>
      </w:r>
      <w:r w:rsidR="00467E71">
        <w:rPr>
          <w:b w:val="0"/>
          <w:bCs w:val="0"/>
          <w:i/>
          <w:iCs/>
          <w:sz w:val="21"/>
          <w:szCs w:val="21"/>
        </w:rPr>
        <w:t xml:space="preserve"> P</w:t>
      </w:r>
      <w:r w:rsidR="00467E71">
        <w:rPr>
          <w:b w:val="0"/>
          <w:bCs w:val="0"/>
          <w:sz w:val="21"/>
          <w:szCs w:val="21"/>
        </w:rPr>
        <w:t>&lt;0.05, **</w:t>
      </w:r>
      <w:r w:rsidR="00467E71">
        <w:rPr>
          <w:b w:val="0"/>
          <w:bCs w:val="0"/>
          <w:i/>
          <w:iCs/>
          <w:sz w:val="21"/>
          <w:szCs w:val="21"/>
        </w:rPr>
        <w:t xml:space="preserve"> P</w:t>
      </w:r>
      <w:r w:rsidR="00467E71">
        <w:rPr>
          <w:b w:val="0"/>
          <w:bCs w:val="0"/>
          <w:sz w:val="21"/>
          <w:szCs w:val="21"/>
        </w:rPr>
        <w:t>&lt;0.01, ***</w:t>
      </w:r>
      <w:r w:rsidR="00467E71">
        <w:rPr>
          <w:b w:val="0"/>
          <w:bCs w:val="0"/>
          <w:i/>
          <w:iCs/>
          <w:sz w:val="21"/>
          <w:szCs w:val="21"/>
        </w:rPr>
        <w:t xml:space="preserve"> P</w:t>
      </w:r>
      <w:r w:rsidR="00467E71">
        <w:rPr>
          <w:b w:val="0"/>
          <w:bCs w:val="0"/>
          <w:sz w:val="21"/>
          <w:szCs w:val="21"/>
        </w:rPr>
        <w:t>&lt;0.001, ****</w:t>
      </w:r>
      <w:r w:rsidR="00467E71">
        <w:rPr>
          <w:b w:val="0"/>
          <w:bCs w:val="0"/>
          <w:i/>
          <w:iCs/>
          <w:sz w:val="21"/>
          <w:szCs w:val="21"/>
        </w:rPr>
        <w:t xml:space="preserve"> P</w:t>
      </w:r>
      <w:r w:rsidR="00467E71">
        <w:rPr>
          <w:b w:val="0"/>
          <w:bCs w:val="0"/>
          <w:sz w:val="21"/>
          <w:szCs w:val="21"/>
        </w:rPr>
        <w:t xml:space="preserve">&lt;0.0001, </w:t>
      </w:r>
      <w:r w:rsidR="00467E71">
        <w:rPr>
          <w:b w:val="0"/>
          <w:bCs w:val="0"/>
          <w:sz w:val="21"/>
          <w:szCs w:val="21"/>
          <w:vertAlign w:val="superscript"/>
        </w:rPr>
        <w:t xml:space="preserve">- </w:t>
      </w:r>
      <w:r w:rsidR="00467E71">
        <w:rPr>
          <w:b w:val="0"/>
          <w:bCs w:val="0"/>
          <w:sz w:val="21"/>
          <w:szCs w:val="21"/>
        </w:rPr>
        <w:t>no significance.</w:t>
      </w:r>
    </w:p>
    <w:p w14:paraId="2759F29A" w14:textId="2BD455AA" w:rsidR="006A512F" w:rsidRPr="004B763A" w:rsidRDefault="006A512F" w:rsidP="004B763A">
      <w:pPr>
        <w:widowControl/>
        <w:jc w:val="left"/>
        <w:rPr>
          <w:kern w:val="44"/>
          <w:szCs w:val="21"/>
        </w:rPr>
      </w:pPr>
      <w:r>
        <w:rPr>
          <w:b/>
          <w:bCs/>
          <w:szCs w:val="21"/>
        </w:rPr>
        <w:br w:type="page"/>
      </w:r>
    </w:p>
    <w:p w14:paraId="5D3F20B9" w14:textId="3F84D53C" w:rsidR="006A512F" w:rsidRDefault="004B763A">
      <w:r>
        <w:rPr>
          <w:rFonts w:hint="eastAsia"/>
          <w:noProof/>
          <w:lang w:val="en-IN" w:eastAsia="en-IN"/>
        </w:rPr>
        <w:lastRenderedPageBreak/>
        <w:drawing>
          <wp:inline distT="0" distB="0" distL="0" distR="0" wp14:anchorId="7270959F" wp14:editId="3D7F89BC">
            <wp:extent cx="5278120" cy="3958590"/>
            <wp:effectExtent l="0" t="0" r="0" b="381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5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DB39E" w14:textId="65661489" w:rsidR="00147A4D" w:rsidRDefault="002A0F67" w:rsidP="002A0F67">
      <w:pPr>
        <w:pStyle w:val="Heading1"/>
        <w:spacing w:line="240" w:lineRule="auto"/>
        <w:rPr>
          <w:sz w:val="21"/>
          <w:szCs w:val="21"/>
        </w:rPr>
      </w:pPr>
      <w:r>
        <w:rPr>
          <w:sz w:val="21"/>
          <w:szCs w:val="21"/>
        </w:rPr>
        <w:t xml:space="preserve">Fig. S4 </w:t>
      </w:r>
      <w:r w:rsidR="00467E71">
        <w:rPr>
          <w:sz w:val="21"/>
          <w:szCs w:val="21"/>
        </w:rPr>
        <w:t>C</w:t>
      </w:r>
      <w:r w:rsidR="00467E71" w:rsidRPr="00467E71">
        <w:rPr>
          <w:sz w:val="21"/>
          <w:szCs w:val="21"/>
        </w:rPr>
        <w:t xml:space="preserve">orrelation between age and </w:t>
      </w:r>
      <w:r w:rsidR="00467E71">
        <w:rPr>
          <w:sz w:val="21"/>
          <w:szCs w:val="21"/>
        </w:rPr>
        <w:t>K</w:t>
      </w:r>
      <w:r w:rsidRPr="002A0F67">
        <w:rPr>
          <w:sz w:val="21"/>
          <w:szCs w:val="21"/>
        </w:rPr>
        <w:t xml:space="preserve">CNH2 expression levels in different </w:t>
      </w:r>
      <w:r w:rsidR="00467E71">
        <w:rPr>
          <w:sz w:val="21"/>
          <w:szCs w:val="21"/>
        </w:rPr>
        <w:t>cancers</w:t>
      </w:r>
      <w:r>
        <w:rPr>
          <w:rFonts w:hint="eastAsia"/>
          <w:sz w:val="21"/>
          <w:szCs w:val="21"/>
        </w:rPr>
        <w:t>.</w:t>
      </w:r>
      <w:r>
        <w:rPr>
          <w:sz w:val="21"/>
          <w:szCs w:val="21"/>
        </w:rPr>
        <w:t xml:space="preserve"> </w:t>
      </w:r>
    </w:p>
    <w:p w14:paraId="182ECB3A" w14:textId="77777777" w:rsidR="00147A4D" w:rsidRDefault="00147A4D">
      <w:pPr>
        <w:widowControl/>
        <w:jc w:val="left"/>
        <w:rPr>
          <w:b/>
          <w:bCs/>
          <w:kern w:val="44"/>
          <w:szCs w:val="21"/>
        </w:rPr>
      </w:pPr>
      <w:r>
        <w:rPr>
          <w:szCs w:val="21"/>
        </w:rPr>
        <w:br w:type="page"/>
      </w:r>
    </w:p>
    <w:p w14:paraId="5D80AA5E" w14:textId="72EB3981" w:rsidR="0044335A" w:rsidRPr="0044335A" w:rsidRDefault="00147A4D" w:rsidP="0044335A">
      <w:pPr>
        <w:pStyle w:val="Heading1"/>
        <w:spacing w:line="24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lastRenderedPageBreak/>
        <w:t>T</w:t>
      </w:r>
      <w:r>
        <w:rPr>
          <w:sz w:val="21"/>
          <w:szCs w:val="21"/>
        </w:rPr>
        <w:t>ab</w:t>
      </w:r>
      <w:r w:rsidR="0044335A">
        <w:rPr>
          <w:sz w:val="21"/>
          <w:szCs w:val="21"/>
        </w:rPr>
        <w:t xml:space="preserve">. S1 </w:t>
      </w:r>
      <w:r w:rsidR="0044335A" w:rsidRPr="0044335A">
        <w:rPr>
          <w:sz w:val="21"/>
          <w:szCs w:val="21"/>
        </w:rPr>
        <w:t>Correlation of KCNH2 expression with tumor genomic heterogeneit</w:t>
      </w:r>
      <w:r w:rsidR="0044335A">
        <w:rPr>
          <w:sz w:val="21"/>
          <w:szCs w:val="21"/>
        </w:rPr>
        <w:t>y</w:t>
      </w:r>
      <w:r w:rsidR="000304FB">
        <w:rPr>
          <w:sz w:val="21"/>
          <w:szCs w:val="21"/>
        </w:rPr>
        <w:t>.</w:t>
      </w:r>
    </w:p>
    <w:tbl>
      <w:tblPr>
        <w:tblW w:w="8453" w:type="dxa"/>
        <w:tblLayout w:type="fixed"/>
        <w:tblLook w:val="04A0" w:firstRow="1" w:lastRow="0" w:firstColumn="1" w:lastColumn="0" w:noHBand="0" w:noVBand="1"/>
      </w:tblPr>
      <w:tblGrid>
        <w:gridCol w:w="988"/>
        <w:gridCol w:w="1772"/>
        <w:gridCol w:w="815"/>
        <w:gridCol w:w="1173"/>
        <w:gridCol w:w="1635"/>
        <w:gridCol w:w="897"/>
        <w:gridCol w:w="1173"/>
      </w:tblGrid>
      <w:tr w:rsidR="00A865EE" w:rsidRPr="002C1754" w14:paraId="5ED36BEC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EE3F955" w14:textId="3FC3B76B" w:rsidR="00A865EE" w:rsidRPr="00A865EE" w:rsidRDefault="00A865EE" w:rsidP="002C1754">
            <w:pPr>
              <w:widowControl/>
              <w:spacing w:line="240" w:lineRule="atLeast"/>
              <w:jc w:val="center"/>
              <w:rPr>
                <w:b/>
                <w:bCs/>
                <w:color w:val="000000"/>
                <w:kern w:val="0"/>
                <w:szCs w:val="21"/>
              </w:rPr>
            </w:pPr>
            <w:r>
              <w:rPr>
                <w:szCs w:val="21"/>
              </w:rPr>
              <w:br w:type="page"/>
            </w:r>
            <w:r w:rsidR="00147A4D">
              <w:rPr>
                <w:szCs w:val="21"/>
              </w:rPr>
              <w:br w:type="page"/>
            </w:r>
            <w:r w:rsidRPr="00A865EE">
              <w:rPr>
                <w:b/>
                <w:bCs/>
                <w:color w:val="000000"/>
                <w:kern w:val="0"/>
                <w:szCs w:val="21"/>
              </w:rPr>
              <w:t>Analysis</w:t>
            </w:r>
          </w:p>
        </w:tc>
        <w:tc>
          <w:tcPr>
            <w:tcW w:w="376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02187F4" w14:textId="5ADB27F8" w:rsidR="00A865EE" w:rsidRPr="00A865EE" w:rsidRDefault="00A865EE" w:rsidP="002C1754">
            <w:pPr>
              <w:widowControl/>
              <w:spacing w:line="240" w:lineRule="atLeast"/>
              <w:jc w:val="center"/>
              <w:rPr>
                <w:rFonts w:eastAsia="Times New Roman"/>
                <w:b/>
                <w:bCs/>
                <w:kern w:val="0"/>
                <w:szCs w:val="21"/>
              </w:rPr>
            </w:pPr>
            <w:r w:rsidRPr="00A865EE">
              <w:rPr>
                <w:b/>
                <w:bCs/>
                <w:color w:val="000000"/>
                <w:kern w:val="0"/>
                <w:szCs w:val="21"/>
              </w:rPr>
              <w:t>Positive correlation</w:t>
            </w:r>
          </w:p>
        </w:tc>
        <w:tc>
          <w:tcPr>
            <w:tcW w:w="370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D0A5E" w14:textId="700B4B2F" w:rsidR="00A865EE" w:rsidRPr="00A865EE" w:rsidRDefault="00A865EE" w:rsidP="002C1754">
            <w:pPr>
              <w:widowControl/>
              <w:spacing w:line="240" w:lineRule="atLeast"/>
              <w:jc w:val="center"/>
              <w:rPr>
                <w:rFonts w:eastAsia="Times New Roman"/>
                <w:b/>
                <w:bCs/>
                <w:kern w:val="0"/>
                <w:szCs w:val="21"/>
              </w:rPr>
            </w:pPr>
            <w:r w:rsidRPr="00A865EE">
              <w:rPr>
                <w:b/>
                <w:bCs/>
                <w:color w:val="000000"/>
                <w:kern w:val="0"/>
                <w:szCs w:val="21"/>
              </w:rPr>
              <w:t>Negative correlation</w:t>
            </w:r>
          </w:p>
        </w:tc>
      </w:tr>
      <w:tr w:rsidR="00A865EE" w:rsidRPr="002C1754" w14:paraId="5690B809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FE02A47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rFonts w:eastAsia="Times New Roman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5C2D511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Cancer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E74969D" w14:textId="100778E6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R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9C2C9AB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P value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0BF8DA5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Cancer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FA9DBC5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R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260CC78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P</w:t>
            </w:r>
          </w:p>
        </w:tc>
      </w:tr>
      <w:tr w:rsidR="00A865EE" w:rsidRPr="002C1754" w14:paraId="3F6A1997" w14:textId="77777777" w:rsidTr="008035D0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8F12411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b/>
                <w:bCs/>
                <w:color w:val="000000"/>
                <w:kern w:val="0"/>
                <w:szCs w:val="21"/>
              </w:rPr>
            </w:pPr>
            <w:r w:rsidRPr="00A865EE">
              <w:rPr>
                <w:b/>
                <w:bCs/>
                <w:color w:val="000000"/>
                <w:kern w:val="0"/>
                <w:szCs w:val="21"/>
              </w:rPr>
              <w:t>TMB</w:t>
            </w: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6014EC8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LAML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3827C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255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459A31A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4.28E-03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DD2F8AF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COADREAD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19B1C0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116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00DB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2.50E-02</w:t>
            </w:r>
          </w:p>
        </w:tc>
      </w:tr>
      <w:tr w:rsidR="00A865EE" w:rsidRPr="002C1754" w14:paraId="7D34CDFB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4648AF9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666666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034597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LGG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359BA8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269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4555D4E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8.54E-10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9E94B3B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STES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5F804BB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159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6DA3BC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9.72E-05</w:t>
            </w:r>
          </w:p>
        </w:tc>
      </w:tr>
      <w:tr w:rsidR="00A865EE" w:rsidRPr="002C1754" w14:paraId="1D34374A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DCF2452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666666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B14DA8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GBMLGG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2FD0737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184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0A9303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2.19E-06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0B69F4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SARC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90826D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182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65EEA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5.15E-03</w:t>
            </w:r>
          </w:p>
        </w:tc>
      </w:tr>
      <w:tr w:rsidR="00A865EE" w:rsidRPr="002C1754" w14:paraId="4607505D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739C428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666666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E272E29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022D002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292B2F9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0E8B08F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STAD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9CA16F9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25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8E00AB2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2.74E-07</w:t>
            </w:r>
          </w:p>
        </w:tc>
      </w:tr>
      <w:tr w:rsidR="00A865EE" w:rsidRPr="002C1754" w14:paraId="1A50844E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1A2E9D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666666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1F084DE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25E3E3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FA42786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78D2906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UCEC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D6BAC36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193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A7612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1.04E-02</w:t>
            </w:r>
          </w:p>
        </w:tc>
      </w:tr>
      <w:tr w:rsidR="00A865EE" w:rsidRPr="002C1754" w14:paraId="7E6055A9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DF0702A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666666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C0BCE3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BF27DA7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0CB4491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1121A7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PRAD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E8CF128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297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00C9943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1.60E-11</w:t>
            </w:r>
          </w:p>
        </w:tc>
      </w:tr>
      <w:tr w:rsidR="00A865EE" w:rsidRPr="002C1754" w14:paraId="5CDC6A9A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0C328AF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666666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9FCA59A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C69F198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66163B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26FB04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THCA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1C9406B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193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9396B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1.04E-02</w:t>
            </w:r>
          </w:p>
        </w:tc>
      </w:tr>
      <w:tr w:rsidR="00A865EE" w:rsidRPr="002C1754" w14:paraId="0200333A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EF280A6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666666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83E121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047944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511396B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0D4A9D7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PAAD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984937E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16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E1B225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3.74E-02</w:t>
            </w:r>
          </w:p>
        </w:tc>
      </w:tr>
      <w:tr w:rsidR="00A865EE" w:rsidRPr="002C1754" w14:paraId="189D7DB7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CB9FB9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666666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5F54FDB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F057567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F75B906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247F565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ACC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D9DF1D7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366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3B042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1.05E-03</w:t>
            </w:r>
          </w:p>
        </w:tc>
      </w:tr>
      <w:tr w:rsidR="00A865EE" w:rsidRPr="002C1754" w14:paraId="5FF46591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CEC8F9F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666666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A4EC52A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AEEC695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545124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5DBFB7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DLBC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34A3EB2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475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2541D4A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2.91E-03</w:t>
            </w:r>
          </w:p>
        </w:tc>
      </w:tr>
      <w:tr w:rsidR="00A865EE" w:rsidRPr="002C1754" w14:paraId="2C32F229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DE942AB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b/>
                <w:bCs/>
                <w:color w:val="000000"/>
                <w:kern w:val="0"/>
                <w:szCs w:val="21"/>
              </w:rPr>
            </w:pPr>
            <w:r w:rsidRPr="00A865EE">
              <w:rPr>
                <w:b/>
                <w:bCs/>
                <w:color w:val="000000"/>
                <w:kern w:val="0"/>
                <w:szCs w:val="21"/>
              </w:rPr>
              <w:t>MATH</w:t>
            </w: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8AF6F8A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LUAD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D56DDAB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146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882CF79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9.18E-04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D5E3371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SARC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1E851C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129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58C4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4.74E-02</w:t>
            </w:r>
          </w:p>
        </w:tc>
      </w:tr>
      <w:tr w:rsidR="00A865EE" w:rsidRPr="002C1754" w14:paraId="6BF46BC4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980D72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666666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EC9C45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COAD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D7EE02E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228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76B079F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1.07E-04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0104077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THCA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A86100A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108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4221E62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1.69E-02</w:t>
            </w:r>
          </w:p>
        </w:tc>
      </w:tr>
      <w:tr w:rsidR="00A865EE" w:rsidRPr="002C1754" w14:paraId="52AE46C1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AD73A1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666666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DDB3507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COADREAD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D8E36B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215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D6F1C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2.69E-05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8059E7A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A9DA9F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DC43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</w:tr>
      <w:tr w:rsidR="00A865EE" w:rsidRPr="002C1754" w14:paraId="192F22B5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2DD37DA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rFonts w:eastAsia="Times New Roman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BB46296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BRCA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236FDC5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077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2B240EA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1.58E-02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B711C63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D5AD177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022915C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</w:tr>
      <w:tr w:rsidR="00A865EE" w:rsidRPr="002C1754" w14:paraId="34BAD543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0533AA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rFonts w:eastAsia="Times New Roman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3FD8AF5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STAD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0C8A9A1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099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D204A0C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4.53E-02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AC58FEB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82EF107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17E66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</w:tr>
      <w:tr w:rsidR="00A865EE" w:rsidRPr="002C1754" w14:paraId="58088851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E944CBE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rFonts w:eastAsia="Times New Roman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A511A53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UCEC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46B9B06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281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F2709DA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1.64E-04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7B1AD6A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6567E58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F39D0B5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</w:tr>
      <w:tr w:rsidR="00A865EE" w:rsidRPr="002C1754" w14:paraId="1F2E4A75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A628016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rFonts w:eastAsia="Times New Roman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FD8C51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HNSC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A0D582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131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CFA7E85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3.26E-03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0D4855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40B3577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EE32E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</w:tr>
      <w:tr w:rsidR="00A865EE" w:rsidRPr="002C1754" w14:paraId="458CDBB2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DEB2FD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rFonts w:eastAsia="Times New Roman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2961913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LIHC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34CD7E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309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60479C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2.47E-09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4BFFF7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4B73E1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4D68A8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</w:tr>
      <w:tr w:rsidR="00A865EE" w:rsidRPr="002C1754" w14:paraId="731A8899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7D50B2A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rFonts w:eastAsia="Times New Roman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31A1962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SKCM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4C974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223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453332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2.41E-02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DDAB17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F98858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05C87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</w:tr>
      <w:tr w:rsidR="00A865EE" w:rsidRPr="002C1754" w14:paraId="399B11BC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BF7429A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rFonts w:eastAsia="Times New Roman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7C2F2E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BLCA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CEC488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115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FA82683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1.94E-02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0DA288A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C51EB69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DC0D43E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</w:tr>
      <w:tr w:rsidR="00A865EE" w:rsidRPr="002C1754" w14:paraId="2DAD36B5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D04308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rFonts w:eastAsia="Times New Roman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4C5FBE9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ACC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A5E102E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268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9F9C56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1.82E-02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73D7119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28AE77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9D1AB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</w:tr>
      <w:tr w:rsidR="00A865EE" w:rsidRPr="002C1754" w14:paraId="634F461E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9189053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b/>
                <w:bCs/>
                <w:color w:val="000000"/>
                <w:kern w:val="0"/>
                <w:szCs w:val="21"/>
              </w:rPr>
            </w:pPr>
            <w:r w:rsidRPr="00A865EE">
              <w:rPr>
                <w:b/>
                <w:bCs/>
                <w:color w:val="000000"/>
                <w:kern w:val="0"/>
                <w:szCs w:val="21"/>
              </w:rPr>
              <w:t>MSI</w:t>
            </w: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E65B77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KICH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F3B241F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279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AE58A69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2.31E-02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2FBAD1E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STES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C2D42F8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123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F6F1395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2.53E-03</w:t>
            </w:r>
          </w:p>
        </w:tc>
      </w:tr>
      <w:tr w:rsidR="00A865EE" w:rsidRPr="002C1754" w14:paraId="38995982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341EB0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666666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2E153B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ACC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56537F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368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FCE272C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9.79E-04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C19C61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SARC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898DD19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166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6FA32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8.14E-03</w:t>
            </w:r>
          </w:p>
        </w:tc>
      </w:tr>
      <w:tr w:rsidR="00A865EE" w:rsidRPr="002C1754" w14:paraId="1C48CFCD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E0BA81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666666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03D6336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KIPAN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E13E01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178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B87B0A9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2.57E-06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F911DFB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STAD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D38172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158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BDDEFE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1.21E-03</w:t>
            </w:r>
          </w:p>
        </w:tc>
      </w:tr>
      <w:tr w:rsidR="00A865EE" w:rsidRPr="002C1754" w14:paraId="5F2B6E45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58BA6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666666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6F2B29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GBM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7BB24A6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181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179D89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2.59E-02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A75C123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HNSC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27F37B9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105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9B683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1.80E-02</w:t>
            </w:r>
          </w:p>
        </w:tc>
      </w:tr>
      <w:tr w:rsidR="00A865EE" w:rsidRPr="002C1754" w14:paraId="6D705741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0322D2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b/>
                <w:bCs/>
                <w:color w:val="000000"/>
                <w:kern w:val="0"/>
                <w:szCs w:val="21"/>
              </w:rPr>
            </w:pPr>
            <w:r w:rsidRPr="00A865EE">
              <w:rPr>
                <w:b/>
                <w:bCs/>
                <w:color w:val="000000"/>
                <w:kern w:val="0"/>
                <w:szCs w:val="21"/>
              </w:rPr>
              <w:t>NEO</w:t>
            </w: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FF9F938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KIRC</w:t>
            </w: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3DAB5F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0.114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8833EF6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4.17E-02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E133DCE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COAD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336EAE4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203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CDE0B9C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1.90E-03</w:t>
            </w:r>
          </w:p>
        </w:tc>
      </w:tr>
      <w:tr w:rsidR="00A865EE" w:rsidRPr="002C1754" w14:paraId="10D595B5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9D054EC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666666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56A266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A0F387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FAB5F08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C697958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COADREAD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60EABA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179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9BF87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1.78E-03</w:t>
            </w:r>
          </w:p>
        </w:tc>
      </w:tr>
      <w:tr w:rsidR="00A865EE" w:rsidRPr="002C1754" w14:paraId="5FC487A5" w14:textId="77777777" w:rsidTr="009C3035">
        <w:trPr>
          <w:cantSplit/>
          <w:trHeight w:hRule="exact" w:val="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CDCF74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666666"/>
                <w:kern w:val="0"/>
                <w:szCs w:val="21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40827C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7EBD3C9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D28D103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1E737D6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UCEC</w:t>
            </w:r>
          </w:p>
        </w:tc>
        <w:tc>
          <w:tcPr>
            <w:tcW w:w="8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E55B4C0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-0.204</w:t>
            </w:r>
          </w:p>
        </w:tc>
        <w:tc>
          <w:tcPr>
            <w:tcW w:w="1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90429CD" w14:textId="77777777" w:rsidR="00A865EE" w:rsidRPr="00A865EE" w:rsidRDefault="00A865EE" w:rsidP="002C1754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A865EE">
              <w:rPr>
                <w:color w:val="000000"/>
                <w:kern w:val="0"/>
                <w:szCs w:val="21"/>
              </w:rPr>
              <w:t>1.22E-02</w:t>
            </w:r>
          </w:p>
        </w:tc>
      </w:tr>
    </w:tbl>
    <w:p w14:paraId="38753E5E" w14:textId="77777777" w:rsidR="008035D0" w:rsidRDefault="008035D0">
      <w:pPr>
        <w:widowControl/>
        <w:jc w:val="left"/>
        <w:rPr>
          <w:kern w:val="44"/>
          <w:szCs w:val="21"/>
        </w:rPr>
      </w:pPr>
      <w:r>
        <w:rPr>
          <w:b/>
          <w:bCs/>
          <w:szCs w:val="21"/>
        </w:rPr>
        <w:br w:type="page"/>
      </w:r>
    </w:p>
    <w:p w14:paraId="6D6E4D57" w14:textId="46F35431" w:rsidR="0072140C" w:rsidRPr="008035D0" w:rsidRDefault="008035D0" w:rsidP="008035D0">
      <w:pPr>
        <w:pStyle w:val="Heading1"/>
        <w:spacing w:line="240" w:lineRule="auto"/>
        <w:rPr>
          <w:sz w:val="21"/>
          <w:szCs w:val="21"/>
        </w:rPr>
      </w:pPr>
      <w:r>
        <w:rPr>
          <w:sz w:val="21"/>
          <w:szCs w:val="21"/>
        </w:rPr>
        <w:lastRenderedPageBreak/>
        <w:t>Tab. S2</w:t>
      </w:r>
      <w:r w:rsidR="00F924F4">
        <w:rPr>
          <w:sz w:val="21"/>
          <w:szCs w:val="21"/>
        </w:rPr>
        <w:t xml:space="preserve"> </w:t>
      </w:r>
      <w:r w:rsidR="00F924F4">
        <w:rPr>
          <w:rFonts w:hint="eastAsia"/>
          <w:sz w:val="21"/>
          <w:szCs w:val="21"/>
        </w:rPr>
        <w:t>R</w:t>
      </w:r>
      <w:r w:rsidR="00F924F4" w:rsidRPr="00F924F4">
        <w:rPr>
          <w:sz w:val="21"/>
          <w:szCs w:val="21"/>
        </w:rPr>
        <w:t>elationship between KCNH2 expression and immune infiltration by stromal, immune, and ESTIMATE scores</w:t>
      </w:r>
      <w:r>
        <w:rPr>
          <w:sz w:val="21"/>
          <w:szCs w:val="21"/>
        </w:rPr>
        <w:t>.</w:t>
      </w:r>
    </w:p>
    <w:tbl>
      <w:tblPr>
        <w:tblW w:w="8954" w:type="dxa"/>
        <w:tblInd w:w="-431" w:type="dxa"/>
        <w:tblLook w:val="04A0" w:firstRow="1" w:lastRow="0" w:firstColumn="1" w:lastColumn="0" w:noHBand="0" w:noVBand="1"/>
      </w:tblPr>
      <w:tblGrid>
        <w:gridCol w:w="2978"/>
        <w:gridCol w:w="142"/>
        <w:gridCol w:w="689"/>
        <w:gridCol w:w="1296"/>
        <w:gridCol w:w="881"/>
        <w:gridCol w:w="1054"/>
        <w:gridCol w:w="901"/>
        <w:gridCol w:w="1013"/>
      </w:tblGrid>
      <w:tr w:rsidR="008035D0" w:rsidRPr="008035D0" w14:paraId="1C458323" w14:textId="77777777" w:rsidTr="00ED74DC">
        <w:trPr>
          <w:trHeight w:hRule="exact" w:val="340"/>
        </w:trPr>
        <w:tc>
          <w:tcPr>
            <w:tcW w:w="3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598865D" w14:textId="77777777" w:rsidR="008035D0" w:rsidRPr="0072140C" w:rsidRDefault="008035D0" w:rsidP="008035D0">
            <w:pPr>
              <w:widowControl/>
              <w:spacing w:line="240" w:lineRule="atLeast"/>
              <w:jc w:val="left"/>
              <w:rPr>
                <w:b/>
                <w:bCs/>
                <w:color w:val="000000"/>
                <w:kern w:val="0"/>
                <w:szCs w:val="21"/>
              </w:rPr>
            </w:pPr>
            <w:r w:rsidRPr="0072140C">
              <w:rPr>
                <w:b/>
                <w:bCs/>
                <w:color w:val="000000"/>
                <w:kern w:val="0"/>
                <w:szCs w:val="21"/>
              </w:rPr>
              <w:t>Cancer types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4FB1077" w14:textId="77FE121F" w:rsidR="008035D0" w:rsidRPr="0072140C" w:rsidRDefault="008035D0" w:rsidP="008035D0">
            <w:pPr>
              <w:widowControl/>
              <w:spacing w:line="240" w:lineRule="atLeast"/>
              <w:jc w:val="left"/>
              <w:rPr>
                <w:b/>
                <w:bCs/>
                <w:color w:val="000000"/>
                <w:kern w:val="0"/>
                <w:szCs w:val="21"/>
              </w:rPr>
            </w:pPr>
            <w:proofErr w:type="spellStart"/>
            <w:r w:rsidRPr="0072140C">
              <w:rPr>
                <w:b/>
                <w:bCs/>
                <w:color w:val="000000"/>
                <w:kern w:val="0"/>
                <w:szCs w:val="21"/>
              </w:rPr>
              <w:t>StromalScore</w:t>
            </w:r>
            <w:proofErr w:type="spellEnd"/>
          </w:p>
        </w:tc>
        <w:tc>
          <w:tcPr>
            <w:tcW w:w="193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552BBE7" w14:textId="5D56C673" w:rsidR="008035D0" w:rsidRPr="0072140C" w:rsidRDefault="008035D0" w:rsidP="0072140C">
            <w:pPr>
              <w:widowControl/>
              <w:spacing w:line="240" w:lineRule="atLeast"/>
              <w:jc w:val="center"/>
              <w:rPr>
                <w:b/>
                <w:bCs/>
                <w:color w:val="000000"/>
                <w:kern w:val="0"/>
                <w:szCs w:val="21"/>
              </w:rPr>
            </w:pPr>
            <w:proofErr w:type="spellStart"/>
            <w:r w:rsidRPr="0072140C">
              <w:rPr>
                <w:b/>
                <w:bCs/>
                <w:color w:val="000000"/>
                <w:kern w:val="0"/>
                <w:szCs w:val="21"/>
              </w:rPr>
              <w:t>ImmuneScore</w:t>
            </w:r>
            <w:proofErr w:type="spellEnd"/>
          </w:p>
        </w:tc>
        <w:tc>
          <w:tcPr>
            <w:tcW w:w="1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F1E6641" w14:textId="2528ED8B" w:rsidR="008035D0" w:rsidRPr="0072140C" w:rsidRDefault="008035D0" w:rsidP="0072140C">
            <w:pPr>
              <w:widowControl/>
              <w:spacing w:line="240" w:lineRule="atLeast"/>
              <w:jc w:val="center"/>
              <w:rPr>
                <w:b/>
                <w:bCs/>
                <w:color w:val="000000"/>
                <w:kern w:val="0"/>
                <w:szCs w:val="21"/>
              </w:rPr>
            </w:pPr>
            <w:proofErr w:type="spellStart"/>
            <w:r w:rsidRPr="0072140C">
              <w:rPr>
                <w:b/>
                <w:bCs/>
                <w:color w:val="000000"/>
                <w:kern w:val="0"/>
                <w:szCs w:val="21"/>
              </w:rPr>
              <w:t>ESTIMATEScore</w:t>
            </w:r>
            <w:proofErr w:type="spellEnd"/>
          </w:p>
        </w:tc>
      </w:tr>
      <w:tr w:rsidR="008035D0" w:rsidRPr="0072140C" w14:paraId="749292F8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1C4A00B" w14:textId="77777777" w:rsidR="0072140C" w:rsidRPr="0072140C" w:rsidRDefault="0072140C" w:rsidP="0072140C">
            <w:pPr>
              <w:widowControl/>
              <w:spacing w:line="240" w:lineRule="atLeast"/>
              <w:jc w:val="center"/>
              <w:rPr>
                <w:rFonts w:eastAsia="Times New Roman"/>
                <w:kern w:val="0"/>
                <w:szCs w:val="21"/>
              </w:rPr>
            </w:pP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F3CA707" w14:textId="77777777" w:rsidR="0072140C" w:rsidRPr="0072140C" w:rsidRDefault="0072140C" w:rsidP="0072140C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R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4E09A00" w14:textId="77777777" w:rsidR="0072140C" w:rsidRPr="0072140C" w:rsidRDefault="0072140C" w:rsidP="0072140C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P value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80BF67" w14:textId="77777777" w:rsidR="0072140C" w:rsidRPr="0072140C" w:rsidRDefault="0072140C" w:rsidP="0072140C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R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13B9E40" w14:textId="77777777" w:rsidR="0072140C" w:rsidRPr="0072140C" w:rsidRDefault="0072140C" w:rsidP="0072140C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P value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732A9D5" w14:textId="77777777" w:rsidR="0072140C" w:rsidRPr="0072140C" w:rsidRDefault="0072140C" w:rsidP="0072140C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R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A2D24" w14:textId="77777777" w:rsidR="0072140C" w:rsidRPr="0072140C" w:rsidRDefault="0072140C" w:rsidP="0072140C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P value</w:t>
            </w:r>
          </w:p>
        </w:tc>
      </w:tr>
      <w:tr w:rsidR="008035D0" w:rsidRPr="0072140C" w14:paraId="6C2A588F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361D2C94" w14:textId="29A177A8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KIPAN(N=878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844069B" w14:textId="2468E27E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358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4BE1DD0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5.24E-28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C8A5C34" w14:textId="66C5B936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322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2FFEDBD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22E-22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F504401" w14:textId="4A5F4AB9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361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54D93C2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14E-28</w:t>
            </w:r>
          </w:p>
        </w:tc>
      </w:tr>
      <w:tr w:rsidR="008035D0" w:rsidRPr="0072140C" w14:paraId="1A855837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2F94530C" w14:textId="32781FC7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THCA(N=503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842B8D1" w14:textId="44C26995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367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2B91260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83E-17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102CEA7" w14:textId="715952D1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303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3BEDE72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3.63E-12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C6885F8" w14:textId="0ACB060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355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4AAA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16E-16</w:t>
            </w:r>
          </w:p>
        </w:tc>
      </w:tr>
      <w:tr w:rsidR="008035D0" w:rsidRPr="0072140C" w14:paraId="7392CC88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08960495" w14:textId="4567F487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SARC(N=258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E3A905B" w14:textId="29B2F5D0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421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7C0F729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68E-12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0D69C5D" w14:textId="518CFA0A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395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43965AA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41E-1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8FE0859" w14:textId="2861246E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441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492ECC9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11E-13</w:t>
            </w:r>
          </w:p>
        </w:tc>
      </w:tr>
      <w:tr w:rsidR="008035D0" w:rsidRPr="0072140C" w14:paraId="73394B34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61BD84BA" w14:textId="401CB3B6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LGG(N=504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99AF35" w14:textId="31BF5EC9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301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8E363B7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5.30E-12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67526B1" w14:textId="15A42229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273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75A2B84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68E-10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9445146" w14:textId="54BF29E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291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EE0F6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53E-11</w:t>
            </w:r>
          </w:p>
        </w:tc>
      </w:tr>
      <w:tr w:rsidR="008035D0" w:rsidRPr="0072140C" w14:paraId="275B7C2D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7807043F" w14:textId="282730B3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GBMLGG(N=656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03AD68E" w14:textId="44B766CC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247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C45CE31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51E-10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D040805" w14:textId="4AEF7ED2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238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EB44F9A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6.73E-10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65EB218" w14:textId="60E1088B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246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9E312F7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74E-10</w:t>
            </w:r>
          </w:p>
        </w:tc>
      </w:tr>
      <w:tr w:rsidR="008035D0" w:rsidRPr="0072140C" w14:paraId="2976F1A6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7BB79A25" w14:textId="028405DE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PRAD(N=495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DA16870" w14:textId="34119690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444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4307936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38E-25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2A6F55F" w14:textId="21C9D28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231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A1FEE71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08E-07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60B2FFB" w14:textId="569E5211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346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C7C3D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09E-15</w:t>
            </w:r>
          </w:p>
        </w:tc>
      </w:tr>
      <w:tr w:rsidR="008035D0" w:rsidRPr="0072140C" w14:paraId="7E685220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53213DB4" w14:textId="1DE1CA07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ARGET-WT(N=80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D48F869" w14:textId="12BF4BE4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330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36E9BB4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78E-03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5580DC6" w14:textId="4FCF2B04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486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E15466A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96E-06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13B100C" w14:textId="59B2135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449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1E37766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96E-05</w:t>
            </w:r>
          </w:p>
        </w:tc>
      </w:tr>
      <w:tr w:rsidR="008035D0" w:rsidRPr="0072140C" w14:paraId="0E0A0908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0323A02C" w14:textId="7A1020BE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CESC(N=291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8C465EB" w14:textId="1F9CD71C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44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186A91C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56E-01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612859B" w14:textId="5EF5133A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239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F9C7256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3.80E-05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DB1DB7" w14:textId="7AEF91E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29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FD278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72E-02</w:t>
            </w:r>
          </w:p>
        </w:tc>
      </w:tr>
      <w:tr w:rsidR="008035D0" w:rsidRPr="0072140C" w14:paraId="254B3593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32093DAA" w14:textId="57C524B0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GBM(N=152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78F80B8" w14:textId="53BD3218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304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749E424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38E-04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8C215FC" w14:textId="1C37A135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311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8D26DBE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9.63E-05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BC8DBFA" w14:textId="1D30239B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308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3ABEA5F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14E-04</w:t>
            </w:r>
          </w:p>
        </w:tc>
      </w:tr>
      <w:tr w:rsidR="008035D0" w:rsidRPr="0072140C" w14:paraId="0E9DEEC1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51531401" w14:textId="411D63F5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LUAD(N=500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B334EC4" w14:textId="5AD2B15F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72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A619E53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07E-01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E03D05D" w14:textId="5FEB6EF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41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35D3D27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53E-03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AFFD1F0" w14:textId="660CD152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19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5DD0B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7.78E-03</w:t>
            </w:r>
          </w:p>
        </w:tc>
      </w:tr>
      <w:tr w:rsidR="008035D0" w:rsidRPr="0072140C" w14:paraId="6FCE85A2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5BDD0A0C" w14:textId="1F9076B0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SKCM(N=452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9D76771" w14:textId="14C71D98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207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7A84845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8.89E-06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DE96053" w14:textId="35C70BCA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35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D212126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02E-03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B019635" w14:textId="301C075F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77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6EC3C35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57E-04</w:t>
            </w:r>
          </w:p>
        </w:tc>
      </w:tr>
      <w:tr w:rsidR="008035D0" w:rsidRPr="0072140C" w14:paraId="4C5683A6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60E98386" w14:textId="0425F8C3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LIHC(N=363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9678644" w14:textId="3E5389D3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59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396CFB3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34E-03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AAB635" w14:textId="25DB33FA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49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F1CE139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55E-03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1F93CF9" w14:textId="6565CCDE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67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4DA46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42E-03</w:t>
            </w:r>
          </w:p>
        </w:tc>
      </w:tr>
      <w:tr w:rsidR="008035D0" w:rsidRPr="0072140C" w14:paraId="650EFDFB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2E055770" w14:textId="3FC4F482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UVM(N=79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DF83F41" w14:textId="0D7152B1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408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79F52BD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90E-04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6360A5C" w14:textId="4F7E154F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313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2381BE7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92E-03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D933467" w14:textId="33045CB4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358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34E11D6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21E-03</w:t>
            </w:r>
          </w:p>
        </w:tc>
      </w:tr>
      <w:tr w:rsidR="008035D0" w:rsidRPr="0072140C" w14:paraId="2123B753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0B326BB8" w14:textId="01E4E464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KIRP(N=285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85B1AAE" w14:textId="49653989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212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A1B5ED3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3.21E-04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711A7C9" w14:textId="4B5D15EF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66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5E8969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93E-03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CA4E40" w14:textId="4D1F5182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92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89D35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13E-03</w:t>
            </w:r>
          </w:p>
        </w:tc>
      </w:tr>
      <w:tr w:rsidR="008035D0" w:rsidRPr="0072140C" w14:paraId="503641D2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723CA00D" w14:textId="451A768B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SKCM-M(N=351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AD4F5B5" w14:textId="4586C058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98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6E2D247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84E-04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6A9F077" w14:textId="5D8DBAD2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17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07AFD0A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90E-02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94A538E" w14:textId="2144F5BD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61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3745037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48E-03</w:t>
            </w:r>
          </w:p>
        </w:tc>
      </w:tr>
      <w:tr w:rsidR="008035D0" w:rsidRPr="0072140C" w14:paraId="62091F06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4C87E83C" w14:textId="23427E67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TGCT(N=132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E52290" w14:textId="6D941944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05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6B9CD8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9.51E-01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C6CDC96" w14:textId="659A3C16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88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75769B0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3.07E-02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F7E873C" w14:textId="690017E5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46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70434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9.42E-02</w:t>
            </w:r>
          </w:p>
        </w:tc>
      </w:tr>
      <w:tr w:rsidR="008035D0" w:rsidRPr="0072140C" w14:paraId="5BAC54D4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12F804BF" w14:textId="48F7FFF9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OV(N=417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FDAC583" w14:textId="43A1885A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88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6D8204A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7.20E-02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C5B675C" w14:textId="26F8CE92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95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9992244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5.31E-02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2C46FA1" w14:textId="321983C4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00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4FB6708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03E-02</w:t>
            </w:r>
          </w:p>
        </w:tc>
      </w:tr>
      <w:tr w:rsidR="008035D0" w:rsidRPr="0072140C" w14:paraId="52E1E7E7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7D3F2852" w14:textId="6D23C307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ARGET-ALL-R(N=99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AFAD3C9" w14:textId="17E0D00B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249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9BCBEC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29E-02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AEAC0A1" w14:textId="269A07AB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93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AEC9430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5.60E-02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0FDDC04" w14:textId="7E250482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213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E528D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3.42E-02</w:t>
            </w:r>
          </w:p>
        </w:tc>
      </w:tr>
      <w:tr w:rsidR="008035D0" w:rsidRPr="0072140C" w14:paraId="746A067B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3F8A6C59" w14:textId="0FFDE001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MESO(N=85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C6B6D98" w14:textId="6D2AE3D0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05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0584334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3.37E-01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516D358" w14:textId="217294AE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203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7B6AC50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6.29E-02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5FD5D04" w14:textId="43BEA343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98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3E64822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6.96E-02</w:t>
            </w:r>
          </w:p>
        </w:tc>
      </w:tr>
      <w:tr w:rsidR="008035D0" w:rsidRPr="0072140C" w14:paraId="1A21DA9C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22879D7D" w14:textId="19872E9A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KICH(N=65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7B1812D" w14:textId="038A2932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209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FB58119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9.53E-02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1268F8B" w14:textId="665B0D32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225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F5DC440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7.21E-02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B3EB5B8" w14:textId="4E16338B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236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E5865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5.87E-02</w:t>
            </w:r>
          </w:p>
        </w:tc>
      </w:tr>
      <w:tr w:rsidR="008035D0" w:rsidRPr="0072140C" w14:paraId="1EB366A6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1FCC43D4" w14:textId="7213922C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HNSC(N=517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A52D57B" w14:textId="44C4496A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212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6D4DC19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12E-06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F0C9435" w14:textId="39415341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77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09E8906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8.10E-02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CFB87DE" w14:textId="1A23C619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55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8981D94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12E-04</w:t>
            </w:r>
          </w:p>
        </w:tc>
      </w:tr>
      <w:tr w:rsidR="008035D0" w:rsidRPr="0072140C" w14:paraId="01F9DF25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6375A467" w14:textId="73DBA615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UCEC(N=178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330E2CE" w14:textId="69736C9E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68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579B513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3.68E-01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249B9A" w14:textId="0C1AEACE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31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C724CF7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8.18E-02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7FFA0C1" w14:textId="7FAE888B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06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7043A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60E-01</w:t>
            </w:r>
          </w:p>
        </w:tc>
      </w:tr>
      <w:tr w:rsidR="008035D0" w:rsidRPr="0072140C" w14:paraId="6A1F4EF5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69F23926" w14:textId="4C7F5675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ARGET-NB(N=153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C87552E" w14:textId="65B94709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365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EDB7F2E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3.41E-06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5AAEDC4" w14:textId="0FE71EEE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39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9703AD1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8.55E-02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18D29C3" w14:textId="309A5133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275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F87DC69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5.68E-04</w:t>
            </w:r>
          </w:p>
        </w:tc>
      </w:tr>
      <w:tr w:rsidR="008035D0" w:rsidRPr="0072140C" w14:paraId="2DA88EE7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4E24EA4A" w14:textId="4C24B6D2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ARGET-LAML(N=142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93CF830" w14:textId="2B29E8F8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229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30A4B70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6.10E-03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CFCE739" w14:textId="01DB4AF6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40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D3F3FE2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9.65E-02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E82BA8F" w14:textId="54D7832D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84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BEAB8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86E-02</w:t>
            </w:r>
          </w:p>
        </w:tc>
      </w:tr>
      <w:tr w:rsidR="008035D0" w:rsidRPr="0072140C" w14:paraId="254CB28D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367F09B6" w14:textId="37867AD8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BRCA(N=1077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2A46422" w14:textId="6AD03DF3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78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7A23E19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26E-09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6352570" w14:textId="51E573A2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41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FEA2A28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82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5600CA8" w14:textId="6A91FE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12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0D277DB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24E-04</w:t>
            </w:r>
          </w:p>
        </w:tc>
      </w:tr>
      <w:tr w:rsidR="008035D0" w:rsidRPr="0072140C" w14:paraId="6CBDEE49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0A6A823A" w14:textId="3D23812B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STES(N=569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3129020" w14:textId="7DDC1BA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294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A2FDB6D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8.03E-13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901C4D8" w14:textId="001DE29D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56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3E96556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84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BE19067" w14:textId="158B47C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86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D7211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7.61E-06</w:t>
            </w:r>
          </w:p>
        </w:tc>
      </w:tr>
      <w:tr w:rsidR="008035D0" w:rsidRPr="0072140C" w14:paraId="2F161D93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4D6B46E0" w14:textId="161F1A27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DLBC(N=46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78AEFFE" w14:textId="1B4D4D40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61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825BD57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6.88E-01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ADD72D1" w14:textId="7F995BAE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98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C8AAF51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87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F7485C7" w14:textId="395F26E9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21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43CE47C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22E-01</w:t>
            </w:r>
          </w:p>
        </w:tc>
      </w:tr>
      <w:tr w:rsidR="008035D0" w:rsidRPr="0072140C" w14:paraId="5D2CC1EA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7E79508A" w14:textId="423B013E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UCS(N=56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F13AA8F" w14:textId="12648680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260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082DD23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5.29E-02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76A2922" w14:textId="35888569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69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EB8D7A3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14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358F2A" w14:textId="5172EDBA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43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1F6FA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7.56E-01</w:t>
            </w:r>
          </w:p>
        </w:tc>
      </w:tr>
      <w:tr w:rsidR="008035D0" w:rsidRPr="0072140C" w14:paraId="5F86E6C0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191819D5" w14:textId="6CAB6E67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STAD(N=388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CA3C277" w14:textId="4116D794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279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1683103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30E-08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52D1B80" w14:textId="24592EE5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57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E84EE6B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59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CBB4E73" w14:textId="0C68D0C6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18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8BD4183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03E-02</w:t>
            </w:r>
          </w:p>
        </w:tc>
      </w:tr>
      <w:tr w:rsidR="008035D0" w:rsidRPr="0072140C" w14:paraId="3644CDA5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554F3B60" w14:textId="07B75F2E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BLCA(N=405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BA5B3BB" w14:textId="2C1DFDA5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310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EECEF50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81E-10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2A5BCDB" w14:textId="159861E2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48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B4B13E0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3.36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A462495" w14:textId="11EFE4C2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88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64869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45E-04</w:t>
            </w:r>
          </w:p>
        </w:tc>
      </w:tr>
      <w:tr w:rsidR="008035D0" w:rsidRPr="0072140C" w14:paraId="04067BA9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08920331" w14:textId="20CB21A2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CHOL(N=36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49136E1" w14:textId="3B27AF28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19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1F34BE7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91E-01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DB3A18D" w14:textId="7C7772B6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55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F4986BF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3.65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2C33623" w14:textId="0D78A083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37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600B402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24E-01</w:t>
            </w:r>
          </w:p>
        </w:tc>
      </w:tr>
      <w:tr w:rsidR="008035D0" w:rsidRPr="0072140C" w14:paraId="46449FD9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07C2A816" w14:textId="2BD606FD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READ(N=91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1B7157B" w14:textId="67B286BF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262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7BFE014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22E-02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7045BA6" w14:textId="46E84054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77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D3CB6DD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71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D4001AB" w14:textId="56F8A26B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97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CDE9A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3.62E-01</w:t>
            </w:r>
          </w:p>
        </w:tc>
      </w:tr>
      <w:tr w:rsidR="008035D0" w:rsidRPr="0072140C" w14:paraId="74713D2C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51B522DF" w14:textId="4CD6E828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PAAD(N=177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D079317" w14:textId="1B7BBCCA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26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6A2972D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7.29E-01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68E4733" w14:textId="750643A8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51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B4E7606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5.02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C129FD2" w14:textId="0C5E7FAB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47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189F463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5.37E-01</w:t>
            </w:r>
          </w:p>
        </w:tc>
      </w:tr>
      <w:tr w:rsidR="008035D0" w:rsidRPr="0072140C" w14:paraId="2259823D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3744BE91" w14:textId="6B9534F9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ESCA(N=181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34F84A2" w14:textId="20546B82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83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CA03162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37E-02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8938A71" w14:textId="61AD3064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50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F32E50C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5.07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E89C897" w14:textId="4C26682F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27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0A6B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8.94E-02</w:t>
            </w:r>
          </w:p>
        </w:tc>
      </w:tr>
      <w:tr w:rsidR="008035D0" w:rsidRPr="0072140C" w14:paraId="203B8BB5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5EE6300E" w14:textId="561E2A9E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ACC(N=77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FCE7761" w14:textId="7877B693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36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EC6AC76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7.57E-01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6D31E1B" w14:textId="23A42E00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73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C36D9BB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5.29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F4BD8A9" w14:textId="6C856E92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37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BC3C3CD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7.52E-01</w:t>
            </w:r>
          </w:p>
        </w:tc>
      </w:tr>
      <w:tr w:rsidR="008035D0" w:rsidRPr="0072140C" w14:paraId="65C2DEC9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276B5887" w14:textId="5E55DA78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lastRenderedPageBreak/>
              <w:t>TCGA-LAML(N=214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C2FE83E" w14:textId="55EFB632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246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4ED6B04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79E-04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32F3FCA" w14:textId="682D9060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40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AED8DD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5.63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CC25DC4" w14:textId="3708A883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39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40CFB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19E-02</w:t>
            </w:r>
          </w:p>
        </w:tc>
      </w:tr>
      <w:tr w:rsidR="008035D0" w:rsidRPr="0072140C" w14:paraId="6879FF44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7FE9AA8B" w14:textId="1EAB1D17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SKCM-P(N=101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2409B6B" w14:textId="62358A2C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34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3973AB4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7.38E-01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BB3D546" w14:textId="3B0298FE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56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D0995A7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5.78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3BEFC7C" w14:textId="6DB42E66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27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0E91290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7.86E-01</w:t>
            </w:r>
          </w:p>
        </w:tc>
      </w:tr>
      <w:tr w:rsidR="008035D0" w:rsidRPr="0072140C" w14:paraId="152903C0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2B42D58E" w14:textId="2587B99F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THYM(N=118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077A1C" w14:textId="3464EF00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250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FE44FA0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6.29E-03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4CF8398" w14:textId="1F3194DD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39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7F8293A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6.73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65242BB" w14:textId="4C28AF29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155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6BD4D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9.32E-02</w:t>
            </w:r>
          </w:p>
        </w:tc>
      </w:tr>
      <w:tr w:rsidR="008035D0" w:rsidRPr="0072140C" w14:paraId="0012B5B4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618188E2" w14:textId="62E8E06D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KIRC(N=528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16D1F6B" w14:textId="4FD49FAB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30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25B1322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68E-03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AF9A8DD" w14:textId="2AFE52EA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17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6CFF1E3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7.00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27F75DE" w14:textId="79BFB525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49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ED9AEC5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2.63E-01</w:t>
            </w:r>
          </w:p>
        </w:tc>
      </w:tr>
      <w:tr w:rsidR="008035D0" w:rsidRPr="0072140C" w14:paraId="3272B268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68D170DD" w14:textId="1AF6A35F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ARGET-ALL(N=86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5E3AA26" w14:textId="4A9539FC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56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A034F71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6.06E-01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C0B8182" w14:textId="59DE67F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41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07441CD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7.05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70D2CC3" w14:textId="44474C64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70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B2621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5.21E-01</w:t>
            </w:r>
          </w:p>
        </w:tc>
      </w:tr>
      <w:tr w:rsidR="008035D0" w:rsidRPr="0072140C" w14:paraId="01C56D12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75330157" w14:textId="02E62AF6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COADREAD(N=373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0C76456" w14:textId="7E4A741D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96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C61094A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39E-04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1AE31BF" w14:textId="095569EF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14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2B772BC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7.84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2B96400" w14:textId="2CCDB0CB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99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D3E1556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5.56E-02</w:t>
            </w:r>
          </w:p>
        </w:tc>
      </w:tr>
      <w:tr w:rsidR="008035D0" w:rsidRPr="0072140C" w14:paraId="55ABEC2E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0DF60384" w14:textId="530AE2BA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PCPG(N=177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1F1865E" w14:textId="6A0433B6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55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9BCA376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68E-01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4D79B23" w14:textId="3E40B066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17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E67938A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8.26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693D87F" w14:textId="52BC0661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-0.030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53EED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6.89E-01</w:t>
            </w:r>
          </w:p>
        </w:tc>
      </w:tr>
      <w:tr w:rsidR="008035D0" w:rsidRPr="0072140C" w14:paraId="1DD25C20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</w:tcPr>
          <w:p w14:paraId="3F9071A2" w14:textId="63A8DEB9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LUSC(N=491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3643449" w14:textId="124DA2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59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636A597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93E-01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97B803A" w14:textId="475E5FEF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02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1F2F9E6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9.58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169DBAC" w14:textId="0A93303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26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51D3DA3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5.69E-01</w:t>
            </w:r>
          </w:p>
        </w:tc>
      </w:tr>
      <w:tr w:rsidR="008035D0" w:rsidRPr="0072140C" w14:paraId="14465283" w14:textId="77777777" w:rsidTr="008035D0">
        <w:trPr>
          <w:trHeight w:hRule="exact" w:val="340"/>
        </w:trPr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2A24FD29" w14:textId="6075584A" w:rsidR="008035D0" w:rsidRPr="0072140C" w:rsidRDefault="008035D0" w:rsidP="008035D0">
            <w:pPr>
              <w:widowControl/>
              <w:spacing w:line="240" w:lineRule="atLeast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TCGA-COAD(N=282)</w:t>
            </w:r>
          </w:p>
        </w:tc>
        <w:tc>
          <w:tcPr>
            <w:tcW w:w="83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810D6F3" w14:textId="4BAD6008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169</w:t>
            </w: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91305EF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4.51E-03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9D7A3FA" w14:textId="5549F9A2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01</w:t>
            </w:r>
          </w:p>
        </w:tc>
        <w:tc>
          <w:tcPr>
            <w:tcW w:w="1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0BA74DB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9.82E-01</w:t>
            </w:r>
          </w:p>
        </w:tc>
        <w:tc>
          <w:tcPr>
            <w:tcW w:w="9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C21B088" w14:textId="11FA96D1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0.094</w:t>
            </w:r>
          </w:p>
        </w:tc>
        <w:tc>
          <w:tcPr>
            <w:tcW w:w="10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E0304" w14:textId="77777777" w:rsidR="008035D0" w:rsidRPr="0072140C" w:rsidRDefault="008035D0" w:rsidP="008035D0">
            <w:pPr>
              <w:widowControl/>
              <w:spacing w:line="240" w:lineRule="atLeast"/>
              <w:jc w:val="center"/>
              <w:rPr>
                <w:color w:val="000000"/>
                <w:kern w:val="0"/>
                <w:szCs w:val="21"/>
              </w:rPr>
            </w:pPr>
            <w:r w:rsidRPr="0072140C">
              <w:rPr>
                <w:color w:val="000000"/>
                <w:kern w:val="0"/>
                <w:szCs w:val="21"/>
              </w:rPr>
              <w:t>1.16E-01</w:t>
            </w:r>
          </w:p>
        </w:tc>
      </w:tr>
    </w:tbl>
    <w:p w14:paraId="65F52E98" w14:textId="77777777" w:rsidR="002A0F67" w:rsidRDefault="002A0F67"/>
    <w:sectPr w:rsidR="002A0F67" w:rsidSect="003F05AB">
      <w:pgSz w:w="11906" w:h="16838" w:code="9"/>
      <w:pgMar w:top="1440" w:right="1797" w:bottom="1440" w:left="1797" w:header="851" w:footer="992" w:gutter="0"/>
      <w:cols w:space="425"/>
      <w:docGrid w:type="lines" w:linePitch="41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420"/>
  <w:drawingGridHorizontalSpacing w:val="105"/>
  <w:drawingGridVerticalSpacing w:val="205"/>
  <w:displayHorizontalDrawingGridEvery w:val="2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NDO1MDU1NTEzMrRU0lEKTi0uzszPAymwqAUANS+3WywAAAA="/>
  </w:docVars>
  <w:rsids>
    <w:rsidRoot w:val="006A512F"/>
    <w:rsid w:val="000304FB"/>
    <w:rsid w:val="0003155B"/>
    <w:rsid w:val="00147A4D"/>
    <w:rsid w:val="002A0F67"/>
    <w:rsid w:val="002B6C3A"/>
    <w:rsid w:val="002C1754"/>
    <w:rsid w:val="002D1E98"/>
    <w:rsid w:val="003B2A0F"/>
    <w:rsid w:val="003F05AB"/>
    <w:rsid w:val="0040501D"/>
    <w:rsid w:val="0044335A"/>
    <w:rsid w:val="00467E71"/>
    <w:rsid w:val="004B763A"/>
    <w:rsid w:val="005D750A"/>
    <w:rsid w:val="00624D11"/>
    <w:rsid w:val="006A512F"/>
    <w:rsid w:val="006E4B4E"/>
    <w:rsid w:val="00713067"/>
    <w:rsid w:val="0072140C"/>
    <w:rsid w:val="007F77B8"/>
    <w:rsid w:val="008035D0"/>
    <w:rsid w:val="009C3035"/>
    <w:rsid w:val="00A865EE"/>
    <w:rsid w:val="00D01BFD"/>
    <w:rsid w:val="00E2059A"/>
    <w:rsid w:val="00EC5EC0"/>
    <w:rsid w:val="00ED74DC"/>
    <w:rsid w:val="00F367EC"/>
    <w:rsid w:val="00F92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40423"/>
  <w15:chartTrackingRefBased/>
  <w15:docId w15:val="{1709CA40-4045-42FB-95D4-E49A94CD1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A512F"/>
    <w:pPr>
      <w:keepNext/>
      <w:keepLines/>
      <w:spacing w:before="340" w:after="330" w:line="576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306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unhideWhenUsed/>
    <w:rsid w:val="00F367EC"/>
    <w:pPr>
      <w:widowControl w:val="0"/>
      <w:jc w:val="both"/>
    </w:pPr>
    <w:rPr>
      <w:rFonts w:ascii="DengXian" w:eastAsia="DengXian" w:hAnsi="DengXian"/>
      <w:kern w:val="0"/>
      <w:sz w:val="20"/>
      <w:szCs w:val="20"/>
    </w:rPr>
    <w:tblPr>
      <w:tblInd w:w="0" w:type="nil"/>
      <w:tblBorders>
        <w:top w:val="single" w:sz="8" w:space="0" w:color="auto"/>
        <w:bottom w:val="single" w:sz="8" w:space="0" w:color="auto"/>
      </w:tblBorders>
    </w:tblPr>
    <w:tblStylePr w:type="firstRow">
      <w:tblPr/>
      <w:tcPr>
        <w:tcBorders>
          <w:top w:val="single" w:sz="8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a">
    <w:name w:val="三线表"/>
    <w:basedOn w:val="TableNormal"/>
    <w:uiPriority w:val="99"/>
    <w:rsid w:val="003B2A0F"/>
    <w:rPr>
      <w:rFonts w:asciiTheme="minorHAnsi" w:eastAsiaTheme="minorEastAsia" w:hAnsiTheme="minorHAnsi" w:cstheme="minorBidi"/>
      <w:kern w:val="0"/>
      <w:sz w:val="22"/>
      <w:lang w:eastAsia="en-US"/>
    </w:rPr>
    <w:tblPr>
      <w:tblBorders>
        <w:top w:val="single" w:sz="8" w:space="0" w:color="auto"/>
        <w:bottom w:val="single" w:sz="8" w:space="0" w:color="auto"/>
      </w:tblBorders>
      <w:tblCellMar>
        <w:left w:w="0" w:type="dxa"/>
        <w:right w:w="0" w:type="dxa"/>
      </w:tblCellMar>
    </w:tblPr>
    <w:tblStylePr w:type="firstRow">
      <w:tblPr/>
      <w:tcPr>
        <w:tcBorders>
          <w:top w:val="single" w:sz="8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A512F"/>
  </w:style>
  <w:style w:type="character" w:customStyle="1" w:styleId="Heading1Char">
    <w:name w:val="Heading 1 Char"/>
    <w:basedOn w:val="DefaultParagraphFont"/>
    <w:link w:val="Heading1"/>
    <w:uiPriority w:val="9"/>
    <w:rsid w:val="006A512F"/>
    <w:rPr>
      <w:b/>
      <w:bCs/>
      <w:kern w:val="44"/>
      <w:sz w:val="44"/>
      <w:szCs w:val="44"/>
    </w:rPr>
  </w:style>
  <w:style w:type="character" w:styleId="Emphasis">
    <w:name w:val="Emphasis"/>
    <w:basedOn w:val="DefaultParagraphFont"/>
    <w:uiPriority w:val="20"/>
    <w:qFormat/>
    <w:rsid w:val="002A0F67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3067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4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8</Pages>
  <Words>741</Words>
  <Characters>4226</Characters>
  <Application>Microsoft Office Word</Application>
  <DocSecurity>0</DocSecurity>
  <Lines>35</Lines>
  <Paragraphs>9</Paragraphs>
  <ScaleCrop>false</ScaleCrop>
  <Company/>
  <LinksUpToDate>false</LinksUpToDate>
  <CharactersWithSpaces>49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 zequn</dc:creator>
  <cp:keywords/>
  <dc:description/>
  <cp:lastModifiedBy>Vigneshwaran R.</cp:lastModifiedBy>
  <cp:revision>11</cp:revision>
  <dcterms:created xsi:type="dcterms:W3CDTF">2022-09-08T07:43:00Z</dcterms:created>
  <dcterms:modified xsi:type="dcterms:W3CDTF">2023-02-11T08:55:00Z</dcterms:modified>
</cp:coreProperties>
</file>